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981" w:type="dxa"/>
        <w:tblLook w:val="04A0" w:firstRow="1" w:lastRow="0" w:firstColumn="1" w:lastColumn="0" w:noHBand="0" w:noVBand="1"/>
      </w:tblPr>
      <w:tblGrid>
        <w:gridCol w:w="1871"/>
        <w:gridCol w:w="1853"/>
        <w:gridCol w:w="1852"/>
        <w:gridCol w:w="1850"/>
        <w:gridCol w:w="1850"/>
        <w:gridCol w:w="1852"/>
        <w:gridCol w:w="1853"/>
      </w:tblGrid>
      <w:tr w:rsidR="004C035A" w:rsidRPr="004C035A" w14:paraId="5FCEABC2" w14:textId="77777777" w:rsidTr="004C035A">
        <w:trPr>
          <w:trHeight w:val="851"/>
        </w:trPr>
        <w:tc>
          <w:tcPr>
            <w:tcW w:w="1855" w:type="dxa"/>
          </w:tcPr>
          <w:p w14:paraId="34B4C7EE" w14:textId="27768ED7" w:rsidR="004C035A" w:rsidRPr="00FD5D8A" w:rsidRDefault="00FD5D8A">
            <w:pPr>
              <w:rPr>
                <w:i/>
                <w:iCs/>
                <w:sz w:val="24"/>
                <w:szCs w:val="24"/>
              </w:rPr>
            </w:pPr>
            <w:r w:rsidRPr="00FD5D8A">
              <w:rPr>
                <w:i/>
                <w:iCs/>
                <w:sz w:val="24"/>
                <w:szCs w:val="24"/>
              </w:rPr>
              <w:t xml:space="preserve">Data for </w:t>
            </w:r>
            <w:r>
              <w:rPr>
                <w:i/>
                <w:iCs/>
                <w:sz w:val="24"/>
                <w:szCs w:val="24"/>
              </w:rPr>
              <w:t>page 1</w:t>
            </w:r>
            <w:r w:rsidRPr="00FD5D8A"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i/>
                <w:iCs/>
                <w:sz w:val="24"/>
                <w:szCs w:val="24"/>
              </w:rPr>
              <w:t>come</w:t>
            </w:r>
            <w:r w:rsidRPr="00FD5D8A">
              <w:rPr>
                <w:i/>
                <w:iCs/>
                <w:sz w:val="24"/>
                <w:szCs w:val="24"/>
              </w:rPr>
              <w:t xml:space="preserve"> from your textbook and PPT slides</w:t>
            </w:r>
          </w:p>
        </w:tc>
        <w:tc>
          <w:tcPr>
            <w:tcW w:w="1855" w:type="dxa"/>
          </w:tcPr>
          <w:p w14:paraId="455CB251" w14:textId="511DCF43" w:rsidR="004C035A" w:rsidRPr="004C035A" w:rsidRDefault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Argentina</w:t>
            </w:r>
          </w:p>
        </w:tc>
        <w:tc>
          <w:tcPr>
            <w:tcW w:w="1855" w:type="dxa"/>
          </w:tcPr>
          <w:p w14:paraId="1666D24D" w14:textId="1CE52A51" w:rsidR="004C035A" w:rsidRPr="004C035A" w:rsidRDefault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Bolivia</w:t>
            </w:r>
          </w:p>
        </w:tc>
        <w:tc>
          <w:tcPr>
            <w:tcW w:w="1853" w:type="dxa"/>
          </w:tcPr>
          <w:p w14:paraId="019E897A" w14:textId="7B414F76" w:rsidR="004C035A" w:rsidRPr="004C035A" w:rsidRDefault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Brazil</w:t>
            </w:r>
          </w:p>
        </w:tc>
        <w:tc>
          <w:tcPr>
            <w:tcW w:w="1853" w:type="dxa"/>
          </w:tcPr>
          <w:p w14:paraId="3A0CB4F5" w14:textId="36AB2B59" w:rsidR="004C035A" w:rsidRPr="004C035A" w:rsidRDefault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Chile</w:t>
            </w:r>
          </w:p>
        </w:tc>
        <w:tc>
          <w:tcPr>
            <w:tcW w:w="1855" w:type="dxa"/>
          </w:tcPr>
          <w:p w14:paraId="1486F838" w14:textId="343ABC97" w:rsidR="004C035A" w:rsidRPr="004C035A" w:rsidRDefault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Mexico</w:t>
            </w:r>
          </w:p>
        </w:tc>
        <w:tc>
          <w:tcPr>
            <w:tcW w:w="1855" w:type="dxa"/>
          </w:tcPr>
          <w:p w14:paraId="18ED39CA" w14:textId="65B670EA" w:rsidR="004C035A" w:rsidRPr="004C035A" w:rsidRDefault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Venezuela</w:t>
            </w:r>
          </w:p>
        </w:tc>
      </w:tr>
      <w:tr w:rsidR="004C035A" w:rsidRPr="004C035A" w14:paraId="601AD4A5" w14:textId="77777777" w:rsidTr="004C035A">
        <w:trPr>
          <w:trHeight w:val="851"/>
        </w:trPr>
        <w:tc>
          <w:tcPr>
            <w:tcW w:w="1855" w:type="dxa"/>
          </w:tcPr>
          <w:p w14:paraId="16A02638" w14:textId="06689046" w:rsidR="004C035A" w:rsidRPr="004C035A" w:rsidRDefault="004C035A" w:rsidP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Phys. Size</w:t>
            </w:r>
          </w:p>
        </w:tc>
        <w:tc>
          <w:tcPr>
            <w:tcW w:w="1855" w:type="dxa"/>
          </w:tcPr>
          <w:p w14:paraId="5BF90CBA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18E6E5AC" w14:textId="1031A7A5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6D05BB38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0FEC34FB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73B9285E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214E9E47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2060E602" w14:textId="77777777" w:rsidTr="004C035A">
        <w:trPr>
          <w:trHeight w:val="851"/>
        </w:trPr>
        <w:tc>
          <w:tcPr>
            <w:tcW w:w="1855" w:type="dxa"/>
          </w:tcPr>
          <w:p w14:paraId="005CA965" w14:textId="74737B82" w:rsidR="004C035A" w:rsidRPr="004C035A" w:rsidRDefault="004C035A" w:rsidP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Population</w:t>
            </w:r>
          </w:p>
        </w:tc>
        <w:tc>
          <w:tcPr>
            <w:tcW w:w="1855" w:type="dxa"/>
          </w:tcPr>
          <w:p w14:paraId="0F5C30F2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7DDB26EF" w14:textId="7C6A26B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5B719536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2F76208B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1CB4BDC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4F2A2F2E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3B560313" w14:textId="77777777" w:rsidTr="004C035A">
        <w:trPr>
          <w:trHeight w:val="919"/>
        </w:trPr>
        <w:tc>
          <w:tcPr>
            <w:tcW w:w="1855" w:type="dxa"/>
          </w:tcPr>
          <w:p w14:paraId="40649C97" w14:textId="66A2E7C2" w:rsidR="004C035A" w:rsidRPr="004C035A" w:rsidRDefault="004C035A" w:rsidP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# Large cities</w:t>
            </w:r>
          </w:p>
        </w:tc>
        <w:tc>
          <w:tcPr>
            <w:tcW w:w="1855" w:type="dxa"/>
          </w:tcPr>
          <w:p w14:paraId="3063ED5D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ED819BB" w14:textId="5ECE6E22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736002B5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4554C99F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0C7B9F1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93542F1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2C8F2635" w14:textId="77777777" w:rsidTr="00FD5D8A">
        <w:trPr>
          <w:trHeight w:val="215"/>
        </w:trPr>
        <w:tc>
          <w:tcPr>
            <w:tcW w:w="1855" w:type="dxa"/>
          </w:tcPr>
          <w:p w14:paraId="23EAC637" w14:textId="2FBFE2CD" w:rsidR="004C035A" w:rsidRDefault="004C035A" w:rsidP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GDP</w:t>
            </w:r>
          </w:p>
          <w:p w14:paraId="6DC0BC7A" w14:textId="4BC3719F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013B92CE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160B8697" w14:textId="0495C88E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5337027B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0067084C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0BB5F666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5EBA4FAA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46823ED5" w14:textId="77777777" w:rsidTr="00FD5D8A">
        <w:trPr>
          <w:trHeight w:val="647"/>
        </w:trPr>
        <w:tc>
          <w:tcPr>
            <w:tcW w:w="1855" w:type="dxa"/>
          </w:tcPr>
          <w:p w14:paraId="77AD0E14" w14:textId="6F6C95C1" w:rsidR="004C035A" w:rsidRDefault="004C035A" w:rsidP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GDP per cap</w:t>
            </w:r>
          </w:p>
          <w:p w14:paraId="7D06E270" w14:textId="77777777" w:rsidR="004C035A" w:rsidRDefault="004C035A" w:rsidP="004C035A">
            <w:pPr>
              <w:rPr>
                <w:sz w:val="24"/>
                <w:szCs w:val="24"/>
              </w:rPr>
            </w:pPr>
          </w:p>
          <w:p w14:paraId="0AB99AAC" w14:textId="45021C5D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544AA22A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0D6F5CAE" w14:textId="657BAA8C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0443286D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1F728D54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08A49E0B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2E4FCD43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12967253" w14:textId="77777777" w:rsidTr="004C035A">
        <w:trPr>
          <w:trHeight w:val="1703"/>
        </w:trPr>
        <w:tc>
          <w:tcPr>
            <w:tcW w:w="1855" w:type="dxa"/>
          </w:tcPr>
          <w:p w14:paraId="0DB153C3" w14:textId="6F468305" w:rsidR="004C035A" w:rsidRPr="004C035A" w:rsidRDefault="004C035A" w:rsidP="004C035A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Infant mortality</w:t>
            </w:r>
          </w:p>
        </w:tc>
        <w:tc>
          <w:tcPr>
            <w:tcW w:w="1855" w:type="dxa"/>
          </w:tcPr>
          <w:p w14:paraId="6E011BE6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6E72645" w14:textId="4E3BFA60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4CB41B61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348B2ACF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59F6277B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5355832F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73625B20" w14:textId="77777777" w:rsidTr="004C035A">
        <w:trPr>
          <w:trHeight w:val="1703"/>
        </w:trPr>
        <w:tc>
          <w:tcPr>
            <w:tcW w:w="1855" w:type="dxa"/>
          </w:tcPr>
          <w:p w14:paraId="278EEB8C" w14:textId="77777777" w:rsidR="004C035A" w:rsidRDefault="004C035A" w:rsidP="004C03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cial makeup</w:t>
            </w:r>
          </w:p>
          <w:p w14:paraId="4C7E72A7" w14:textId="7CDC5556" w:rsidR="00303CE4" w:rsidRPr="004C035A" w:rsidRDefault="00303CE4" w:rsidP="004C03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You can use the </w:t>
            </w:r>
            <w:proofErr w:type="spellStart"/>
            <w:r>
              <w:rPr>
                <w:sz w:val="24"/>
                <w:szCs w:val="24"/>
              </w:rPr>
              <w:t>LatinoBarometer</w:t>
            </w:r>
            <w:proofErr w:type="spellEnd"/>
            <w:r>
              <w:rPr>
                <w:sz w:val="24"/>
                <w:szCs w:val="24"/>
              </w:rPr>
              <w:t xml:space="preserve"> for this q)</w:t>
            </w:r>
          </w:p>
        </w:tc>
        <w:tc>
          <w:tcPr>
            <w:tcW w:w="1855" w:type="dxa"/>
          </w:tcPr>
          <w:p w14:paraId="2A015659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105A5A78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754D61AA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34A8C02D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48E15D48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08C47252" w14:textId="77777777" w:rsidR="004C035A" w:rsidRPr="004C035A" w:rsidRDefault="004C035A" w:rsidP="004C035A">
            <w:pPr>
              <w:rPr>
                <w:sz w:val="24"/>
                <w:szCs w:val="24"/>
              </w:rPr>
            </w:pPr>
          </w:p>
        </w:tc>
      </w:tr>
      <w:tr w:rsidR="004C035A" w:rsidRPr="004C035A" w14:paraId="7686BB8F" w14:textId="77777777" w:rsidTr="004C035A">
        <w:trPr>
          <w:trHeight w:val="851"/>
        </w:trPr>
        <w:tc>
          <w:tcPr>
            <w:tcW w:w="1855" w:type="dxa"/>
          </w:tcPr>
          <w:p w14:paraId="16BE62AA" w14:textId="43F0752E" w:rsidR="004C035A" w:rsidRPr="00FD5D8A" w:rsidRDefault="00FD5D8A" w:rsidP="000462D2">
            <w:pPr>
              <w:rPr>
                <w:i/>
                <w:iCs/>
                <w:sz w:val="24"/>
                <w:szCs w:val="24"/>
              </w:rPr>
            </w:pPr>
            <w:r w:rsidRPr="00FD5D8A">
              <w:rPr>
                <w:i/>
                <w:iCs/>
                <w:sz w:val="24"/>
                <w:szCs w:val="24"/>
              </w:rPr>
              <w:lastRenderedPageBreak/>
              <w:t xml:space="preserve">Use data from the </w:t>
            </w:r>
            <w:proofErr w:type="spellStart"/>
            <w:r w:rsidRPr="00FD5D8A">
              <w:rPr>
                <w:i/>
                <w:iCs/>
                <w:sz w:val="24"/>
                <w:szCs w:val="24"/>
              </w:rPr>
              <w:t>LatinoBarometer</w:t>
            </w:r>
            <w:proofErr w:type="spellEnd"/>
          </w:p>
        </w:tc>
        <w:tc>
          <w:tcPr>
            <w:tcW w:w="1855" w:type="dxa"/>
          </w:tcPr>
          <w:p w14:paraId="20DBC67D" w14:textId="77777777" w:rsidR="004C035A" w:rsidRPr="004C035A" w:rsidRDefault="004C035A" w:rsidP="000462D2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Argentina</w:t>
            </w:r>
          </w:p>
        </w:tc>
        <w:tc>
          <w:tcPr>
            <w:tcW w:w="1855" w:type="dxa"/>
          </w:tcPr>
          <w:p w14:paraId="2A5A5BC3" w14:textId="77777777" w:rsidR="004C035A" w:rsidRPr="004C035A" w:rsidRDefault="004C035A" w:rsidP="000462D2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Bolivia</w:t>
            </w:r>
          </w:p>
        </w:tc>
        <w:tc>
          <w:tcPr>
            <w:tcW w:w="1853" w:type="dxa"/>
          </w:tcPr>
          <w:p w14:paraId="677F2413" w14:textId="77777777" w:rsidR="004C035A" w:rsidRPr="004C035A" w:rsidRDefault="004C035A" w:rsidP="000462D2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Brazil</w:t>
            </w:r>
          </w:p>
        </w:tc>
        <w:tc>
          <w:tcPr>
            <w:tcW w:w="1853" w:type="dxa"/>
          </w:tcPr>
          <w:p w14:paraId="1397DDBF" w14:textId="77777777" w:rsidR="004C035A" w:rsidRPr="004C035A" w:rsidRDefault="004C035A" w:rsidP="000462D2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Chile</w:t>
            </w:r>
          </w:p>
        </w:tc>
        <w:tc>
          <w:tcPr>
            <w:tcW w:w="1855" w:type="dxa"/>
          </w:tcPr>
          <w:p w14:paraId="4422B0FE" w14:textId="77777777" w:rsidR="004C035A" w:rsidRPr="004C035A" w:rsidRDefault="004C035A" w:rsidP="000462D2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Mexico</w:t>
            </w:r>
          </w:p>
        </w:tc>
        <w:tc>
          <w:tcPr>
            <w:tcW w:w="1855" w:type="dxa"/>
          </w:tcPr>
          <w:p w14:paraId="01ECDA7E" w14:textId="77777777" w:rsidR="004C035A" w:rsidRPr="004C035A" w:rsidRDefault="004C035A" w:rsidP="000462D2">
            <w:pPr>
              <w:rPr>
                <w:sz w:val="24"/>
                <w:szCs w:val="24"/>
              </w:rPr>
            </w:pPr>
            <w:r w:rsidRPr="004C035A">
              <w:rPr>
                <w:sz w:val="24"/>
                <w:szCs w:val="24"/>
              </w:rPr>
              <w:t>Venezuela</w:t>
            </w:r>
          </w:p>
        </w:tc>
      </w:tr>
      <w:tr w:rsidR="004C035A" w:rsidRPr="004C035A" w14:paraId="72873AC8" w14:textId="77777777" w:rsidTr="00FD5D8A">
        <w:trPr>
          <w:trHeight w:val="989"/>
        </w:trPr>
        <w:tc>
          <w:tcPr>
            <w:tcW w:w="1855" w:type="dxa"/>
          </w:tcPr>
          <w:p w14:paraId="29D6481A" w14:textId="0C3ABBC2" w:rsidR="004C035A" w:rsidRPr="004C035A" w:rsidRDefault="004C035A" w:rsidP="000462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uc. Attain</w:t>
            </w:r>
          </w:p>
        </w:tc>
        <w:tc>
          <w:tcPr>
            <w:tcW w:w="1855" w:type="dxa"/>
          </w:tcPr>
          <w:p w14:paraId="1C98CE43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2D2D9863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493BE2B5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1975244E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3DFE830D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7F664D5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</w:tr>
      <w:tr w:rsidR="004C035A" w:rsidRPr="004C035A" w14:paraId="177C8662" w14:textId="77777777" w:rsidTr="00FD5D8A">
        <w:trPr>
          <w:trHeight w:val="1169"/>
        </w:trPr>
        <w:tc>
          <w:tcPr>
            <w:tcW w:w="1855" w:type="dxa"/>
          </w:tcPr>
          <w:p w14:paraId="48E71114" w14:textId="4D77A8EE" w:rsidR="004C035A" w:rsidRPr="004C035A" w:rsidRDefault="004C035A" w:rsidP="000462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ligious tradition &amp; </w:t>
            </w:r>
            <w:proofErr w:type="spellStart"/>
            <w:r>
              <w:rPr>
                <w:sz w:val="24"/>
                <w:szCs w:val="24"/>
              </w:rPr>
              <w:t>relig</w:t>
            </w:r>
            <w:proofErr w:type="spellEnd"/>
            <w:r>
              <w:rPr>
                <w:sz w:val="24"/>
                <w:szCs w:val="24"/>
              </w:rPr>
              <w:t>. commitment</w:t>
            </w:r>
          </w:p>
        </w:tc>
        <w:tc>
          <w:tcPr>
            <w:tcW w:w="1855" w:type="dxa"/>
          </w:tcPr>
          <w:p w14:paraId="63870102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4D3E9446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74CB2681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30912457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4B2BF2A6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7008AA5C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</w:tr>
      <w:tr w:rsidR="004C035A" w:rsidRPr="004C035A" w14:paraId="55766B20" w14:textId="77777777" w:rsidTr="00FD5D8A">
        <w:trPr>
          <w:trHeight w:val="1331"/>
        </w:trPr>
        <w:tc>
          <w:tcPr>
            <w:tcW w:w="1855" w:type="dxa"/>
          </w:tcPr>
          <w:p w14:paraId="1F3C13ED" w14:textId="13C3EF5B" w:rsidR="004C035A" w:rsidRPr="004C035A" w:rsidRDefault="009D22A7" w:rsidP="000462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personal trust</w:t>
            </w:r>
          </w:p>
        </w:tc>
        <w:tc>
          <w:tcPr>
            <w:tcW w:w="1855" w:type="dxa"/>
          </w:tcPr>
          <w:p w14:paraId="5ED53906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34F9716C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608118B2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539D440C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534862F7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1B097912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</w:tr>
      <w:tr w:rsidR="004C035A" w:rsidRPr="004C035A" w14:paraId="11AD9274" w14:textId="77777777" w:rsidTr="004C035A">
        <w:trPr>
          <w:trHeight w:val="881"/>
        </w:trPr>
        <w:tc>
          <w:tcPr>
            <w:tcW w:w="1855" w:type="dxa"/>
          </w:tcPr>
          <w:p w14:paraId="6A12E581" w14:textId="637CF95F" w:rsidR="004C035A" w:rsidRDefault="009D22A7" w:rsidP="000462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quality before law &amp; corruption</w:t>
            </w:r>
          </w:p>
          <w:p w14:paraId="71FB7E45" w14:textId="77777777" w:rsidR="004C035A" w:rsidRDefault="004C035A" w:rsidP="000462D2">
            <w:pPr>
              <w:rPr>
                <w:sz w:val="24"/>
                <w:szCs w:val="24"/>
              </w:rPr>
            </w:pPr>
          </w:p>
          <w:p w14:paraId="5828194C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155F58BF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05DC4C97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6F72EEFB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274700E1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9F98E94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25DFB19D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</w:tr>
      <w:tr w:rsidR="004C035A" w:rsidRPr="004C035A" w14:paraId="72AD92C2" w14:textId="77777777" w:rsidTr="004C035A">
        <w:trPr>
          <w:trHeight w:val="851"/>
        </w:trPr>
        <w:tc>
          <w:tcPr>
            <w:tcW w:w="1855" w:type="dxa"/>
          </w:tcPr>
          <w:p w14:paraId="4AD82B61" w14:textId="514F7638" w:rsidR="004C035A" w:rsidRDefault="009D22A7" w:rsidP="000462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ime and safety</w:t>
            </w:r>
          </w:p>
          <w:p w14:paraId="62050DC4" w14:textId="77777777" w:rsidR="004C035A" w:rsidRDefault="004C035A" w:rsidP="000462D2">
            <w:pPr>
              <w:rPr>
                <w:sz w:val="24"/>
                <w:szCs w:val="24"/>
              </w:rPr>
            </w:pPr>
          </w:p>
          <w:p w14:paraId="76EDF6C2" w14:textId="77777777" w:rsidR="004C035A" w:rsidRDefault="004C035A" w:rsidP="000462D2">
            <w:pPr>
              <w:rPr>
                <w:sz w:val="24"/>
                <w:szCs w:val="24"/>
              </w:rPr>
            </w:pPr>
          </w:p>
          <w:p w14:paraId="22207986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52E2C5B2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0C72A75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53B4C0D1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5855E47F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722BBC6B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12E83E60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</w:tr>
      <w:tr w:rsidR="004C035A" w:rsidRPr="004C035A" w14:paraId="12298316" w14:textId="77777777" w:rsidTr="004C035A">
        <w:trPr>
          <w:trHeight w:val="1703"/>
        </w:trPr>
        <w:tc>
          <w:tcPr>
            <w:tcW w:w="1855" w:type="dxa"/>
          </w:tcPr>
          <w:p w14:paraId="07E40AED" w14:textId="132018A1" w:rsidR="004C035A" w:rsidRPr="004C035A" w:rsidRDefault="009A53A3" w:rsidP="000462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for democracy</w:t>
            </w:r>
          </w:p>
        </w:tc>
        <w:tc>
          <w:tcPr>
            <w:tcW w:w="1855" w:type="dxa"/>
          </w:tcPr>
          <w:p w14:paraId="5283CFAF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25C33F26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4E5A4EB9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3" w:type="dxa"/>
          </w:tcPr>
          <w:p w14:paraId="798AF8B4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63740800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  <w:tc>
          <w:tcPr>
            <w:tcW w:w="1855" w:type="dxa"/>
          </w:tcPr>
          <w:p w14:paraId="7563D684" w14:textId="77777777" w:rsidR="004C035A" w:rsidRPr="004C035A" w:rsidRDefault="004C035A" w:rsidP="000462D2">
            <w:pPr>
              <w:rPr>
                <w:sz w:val="24"/>
                <w:szCs w:val="24"/>
              </w:rPr>
            </w:pPr>
          </w:p>
        </w:tc>
      </w:tr>
    </w:tbl>
    <w:p w14:paraId="2FDA8D3A" w14:textId="77777777" w:rsidR="00FD76C1" w:rsidRPr="004C035A" w:rsidRDefault="00FD76C1">
      <w:pPr>
        <w:rPr>
          <w:sz w:val="24"/>
          <w:szCs w:val="24"/>
        </w:rPr>
      </w:pPr>
    </w:p>
    <w:sectPr w:rsidR="00FD76C1" w:rsidRPr="004C035A" w:rsidSect="004C035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jC2MLW0tDCxsDBW0lEKTi0uzszPAykwrAUAilbG2iwAAAA="/>
  </w:docVars>
  <w:rsids>
    <w:rsidRoot w:val="004C035A"/>
    <w:rsid w:val="000C5A05"/>
    <w:rsid w:val="00303CE4"/>
    <w:rsid w:val="004C035A"/>
    <w:rsid w:val="00930826"/>
    <w:rsid w:val="009A53A3"/>
    <w:rsid w:val="009D22A7"/>
    <w:rsid w:val="00B26708"/>
    <w:rsid w:val="00CE4FF8"/>
    <w:rsid w:val="00FD5D8A"/>
    <w:rsid w:val="00FD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7CE58"/>
  <w15:chartTrackingRefBased/>
  <w15:docId w15:val="{B583B45E-6C80-4663-B62D-021D6CF62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0</Words>
  <Characters>389</Characters>
  <Application>Microsoft Office Word</Application>
  <DocSecurity>0</DocSecurity>
  <Lines>12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 Point University</Company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zler, Mark</dc:creator>
  <cp:keywords/>
  <dc:description/>
  <cp:lastModifiedBy>Setzler, Mark</cp:lastModifiedBy>
  <cp:revision>2</cp:revision>
  <cp:lastPrinted>2026-01-27T14:38:00Z</cp:lastPrinted>
  <dcterms:created xsi:type="dcterms:W3CDTF">2026-01-27T14:44:00Z</dcterms:created>
  <dcterms:modified xsi:type="dcterms:W3CDTF">2026-01-2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f324b1487b623455d210276e8e5b779585796b8c3b09f231dd3d5ab2f18a98</vt:lpwstr>
  </property>
</Properties>
</file>